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1169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30436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8704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5449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23912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23912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2775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5449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5724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70220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8301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3773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ат Арсений Менгиленович</dc:creator>
  <dc:language>ru-RU</dc:language>
  <cp:keywords/>
  <dcterms:created xsi:type="dcterms:W3CDTF">2023-04-06T09:14:03Z</dcterms:created>
  <dcterms:modified xsi:type="dcterms:W3CDTF">2023-04-06T09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